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4CA8AC" w14:textId="77777777" w:rsidR="009A47A0" w:rsidRDefault="009A47A0">
      <w:pPr>
        <w:pStyle w:val="Heading2"/>
      </w:pPr>
      <w:r>
        <w:t>PROJECT CHARTER</w:t>
      </w:r>
    </w:p>
    <w:p w14:paraId="672A6659" w14:textId="77777777" w:rsidR="009A47A0" w:rsidRDefault="009A47A0"/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07777777">
                <wp:simplePos x="0" y="0"/>
                <wp:positionH relativeFrom="column">
                  <wp:posOffset>-57150</wp:posOffset>
                </wp:positionH>
                <wp:positionV relativeFrom="paragraph">
                  <wp:posOffset>114935</wp:posOffset>
                </wp:positionV>
                <wp:extent cx="630936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 w14:anchorId="317A01E0">
              <v:line id="Line 2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3pt" from="-4.5pt,9.05pt" to="492.3pt,9.05pt" w14:anchorId="7580AA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0ZsEgIAACkEAAAOAAAAZHJzL2Uyb0RvYy54bWysU8GO2jAQvVfqP1i+QxJIKU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"/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670"/>
      </w:tblGrid>
      <w:tr w:rsidR="009A47A0" w14:paraId="5E37F108" w14:textId="77777777">
        <w:tc>
          <w:tcPr>
            <w:tcW w:w="4428" w:type="dxa"/>
          </w:tcPr>
          <w:p w14:paraId="200AACAB" w14:textId="39B02469" w:rsidR="009A47A0" w:rsidRDefault="009A47A0" w:rsidP="00284073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ame:</w:t>
            </w:r>
            <w:r w:rsidR="00284073">
              <w:rPr>
                <w:rFonts w:ascii="Arial" w:hAnsi="Arial"/>
                <w:b/>
                <w:sz w:val="22"/>
              </w:rPr>
              <w:t xml:space="preserve"> Travel advisor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02168E8E" w14:textId="3571AA36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umber:</w:t>
            </w:r>
            <w:r w:rsidR="00284073">
              <w:rPr>
                <w:rFonts w:ascii="Arial" w:hAnsi="Arial"/>
                <w:b/>
                <w:sz w:val="22"/>
              </w:rPr>
              <w:t>1.0</w:t>
            </w:r>
          </w:p>
        </w:tc>
      </w:tr>
      <w:tr w:rsidR="009A47A0" w14:paraId="412D6127" w14:textId="77777777">
        <w:tc>
          <w:tcPr>
            <w:tcW w:w="4428" w:type="dxa"/>
          </w:tcPr>
          <w:p w14:paraId="3101716D" w14:textId="40694D68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ate:</w:t>
            </w:r>
            <w:r w:rsidR="00284073">
              <w:rPr>
                <w:rFonts w:ascii="Arial" w:hAnsi="Arial"/>
                <w:b/>
                <w:sz w:val="22"/>
              </w:rPr>
              <w:t>9 Apr 2022</w:t>
            </w:r>
          </w:p>
          <w:p w14:paraId="02EB378F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629E6996" w14:textId="77777777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vision Number: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100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918"/>
        <w:gridCol w:w="3366"/>
        <w:gridCol w:w="1386"/>
        <w:gridCol w:w="1980"/>
      </w:tblGrid>
      <w:tr w:rsidR="009A47A0" w14:paraId="3CE7F44F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0E27B00A" w14:textId="31D80FE5" w:rsidR="00E172F5" w:rsidRDefault="00EB395F" w:rsidP="00E172F5">
            <w:pPr>
              <w:ind w:left="720" w:right="900"/>
            </w:pPr>
            <w:r>
              <w:t>Organizational Goals</w:t>
            </w:r>
          </w:p>
          <w:p w14:paraId="07918236" w14:textId="66C3A58F" w:rsidR="00EB395F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g the project in time frame of 4 weeks (200 hours).</w:t>
            </w:r>
          </w:p>
          <w:p w14:paraId="237BA6C5" w14:textId="3E949FCF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g the project within budget.</w:t>
            </w:r>
          </w:p>
          <w:p w14:paraId="7AB34539" w14:textId="077B20D5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rtl/>
                <w:lang w:bidi="ar-EG"/>
              </w:rPr>
            </w:pPr>
            <w:r>
              <w:rPr>
                <w:lang w:bidi="ar-EG"/>
              </w:rPr>
              <w:t xml:space="preserve">All Team members should work with 85% capacity for the </w:t>
            </w:r>
            <w:r w:rsidR="00374831">
              <w:rPr>
                <w:lang w:bidi="ar-EG"/>
              </w:rPr>
              <w:t>project and 15% for learning new technologies.</w:t>
            </w:r>
          </w:p>
          <w:p w14:paraId="18D24248" w14:textId="77777777" w:rsidR="00CC500B" w:rsidRDefault="00CC500B" w:rsidP="00E172F5">
            <w:pPr>
              <w:ind w:left="720" w:right="900"/>
              <w:rPr>
                <w:rtl/>
                <w:lang w:bidi="ar-EG"/>
              </w:rPr>
            </w:pPr>
          </w:p>
          <w:p w14:paraId="554582A5" w14:textId="77777777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cess Goals</w:t>
            </w:r>
          </w:p>
          <w:p w14:paraId="66B1E083" w14:textId="531AE14C" w:rsidR="00CC500B" w:rsidRDefault="00374831" w:rsidP="002630B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 xml:space="preserve">Comply with quality level required by the </w:t>
            </w:r>
            <w:r w:rsidR="002630BB">
              <w:rPr>
                <w:lang w:bidi="ar-EG"/>
              </w:rPr>
              <w:t>customer</w:t>
            </w:r>
            <w:r>
              <w:rPr>
                <w:lang w:bidi="ar-EG"/>
              </w:rPr>
              <w:t>.</w:t>
            </w:r>
          </w:p>
          <w:p w14:paraId="45F2A5BB" w14:textId="2930F9E4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Minimize the Quality</w:t>
            </w:r>
            <w:r w:rsidR="002630BB">
              <w:rPr>
                <w:lang w:bidi="ar-EG"/>
              </w:rPr>
              <w:t xml:space="preserve"> Assurance findings to maximum 5</w:t>
            </w:r>
            <w:r>
              <w:rPr>
                <w:lang w:bidi="ar-EG"/>
              </w:rPr>
              <w:t xml:space="preserve"> finding per release.</w:t>
            </w:r>
          </w:p>
          <w:p w14:paraId="4C9C0F7A" w14:textId="77777777" w:rsidR="00CC500B" w:rsidRDefault="00CC500B" w:rsidP="00E172F5">
            <w:pPr>
              <w:ind w:left="720" w:right="900"/>
              <w:rPr>
                <w:lang w:bidi="ar-EG"/>
              </w:rPr>
            </w:pPr>
          </w:p>
          <w:p w14:paraId="5D572F92" w14:textId="25912744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ject specific Goals</w:t>
            </w:r>
          </w:p>
          <w:p w14:paraId="19A7392A" w14:textId="77777777" w:rsidR="00F144E3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Provide Features required by the user.</w:t>
            </w:r>
          </w:p>
          <w:p w14:paraId="44D81CDC" w14:textId="77777777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Comply with the SRS approved by customer.</w:t>
            </w:r>
          </w:p>
          <w:p w14:paraId="62EBF3C5" w14:textId="23C9E878" w:rsidR="00374831" w:rsidRDefault="00374831" w:rsidP="00374831">
            <w:pPr>
              <w:pStyle w:val="ListParagraph"/>
              <w:ind w:left="1694" w:right="900"/>
            </w:pPr>
          </w:p>
        </w:tc>
      </w:tr>
      <w:tr w:rsidR="009A47A0" w14:paraId="337DF34A" w14:textId="77777777" w:rsidTr="002C7360"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77777777" w:rsidR="009A47A0" w:rsidRPr="00F144E3" w:rsidRDefault="009A47A0" w:rsidP="002C7360">
            <w:pPr>
              <w:numPr>
                <w:ilvl w:val="0"/>
                <w:numId w:val="9"/>
              </w:numPr>
              <w:spacing w:before="240"/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</w:t>
            </w:r>
            <w:r w:rsidRPr="00F144E3">
              <w:rPr>
                <w:rFonts w:ascii="Arial" w:hAnsi="Arial"/>
                <w:b/>
                <w:i/>
                <w:sz w:val="22"/>
              </w:rPr>
              <w:t xml:space="preserve"> DELIVERABLES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2946DB82" w14:textId="3441E8A6" w:rsidR="009A47A0" w:rsidRDefault="009A47A0">
            <w:pPr>
              <w:ind w:right="900"/>
            </w:pPr>
          </w:p>
          <w:p w14:paraId="2C9F1D39" w14:textId="033D61DB" w:rsidR="009A47A0" w:rsidRDefault="0072653F" w:rsidP="00374831">
            <w:pPr>
              <w:ind w:right="900"/>
            </w:pPr>
            <w:r w:rsidRPr="0072653F">
              <w:t xml:space="preserve">Providing a superb outcome to the </w:t>
            </w:r>
            <w:r w:rsidR="00374831">
              <w:t>company based on the features design approved by the customer</w:t>
            </w:r>
            <w:r w:rsidR="00F144E3">
              <w:t>:</w:t>
            </w:r>
          </w:p>
          <w:p w14:paraId="5997CC1D" w14:textId="77777777" w:rsidR="00E172F5" w:rsidRDefault="00E172F5">
            <w:pPr>
              <w:ind w:right="900"/>
            </w:pPr>
          </w:p>
          <w:p w14:paraId="110FFD37" w14:textId="673CC233" w:rsidR="00E172F5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Web-based application.</w:t>
            </w:r>
          </w:p>
          <w:p w14:paraId="2FC1A6A3" w14:textId="77777777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Project plan</w:t>
            </w:r>
          </w:p>
          <w:p w14:paraId="6D7B7C27" w14:textId="41656284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t>SRS (Software requirements Specification)</w:t>
            </w:r>
          </w:p>
          <w:p w14:paraId="584920E0" w14:textId="6C876F6B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RTA (Traceability matrixes)</w:t>
            </w:r>
          </w:p>
          <w:p w14:paraId="22CA3F4E" w14:textId="69813B1E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 xml:space="preserve">Project </w:t>
            </w:r>
            <w:r w:rsidR="0020406B">
              <w:t xml:space="preserve">high level </w:t>
            </w:r>
            <w:r>
              <w:t>Design</w:t>
            </w:r>
          </w:p>
          <w:p w14:paraId="1DC5CD96" w14:textId="486CA53F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Project Low level design</w:t>
            </w:r>
          </w:p>
          <w:p w14:paraId="757DB99B" w14:textId="583F5A61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Sample in Question</w:t>
            </w:r>
          </w:p>
          <w:p w14:paraId="5E53C131" w14:textId="7947729C" w:rsidR="00374831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Test plan</w:t>
            </w:r>
          </w:p>
          <w:p w14:paraId="0B0C2CBE" w14:textId="6D1D3A1B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Quality Reports</w:t>
            </w:r>
          </w:p>
          <w:p w14:paraId="154B09C8" w14:textId="77777777" w:rsidR="0020406B" w:rsidRDefault="0020406B" w:rsidP="0020406B">
            <w:pPr>
              <w:ind w:right="900"/>
            </w:pPr>
          </w:p>
          <w:p w14:paraId="168697F4" w14:textId="77777777" w:rsidR="009A47A0" w:rsidRDefault="009A47A0">
            <w:pPr>
              <w:ind w:right="900"/>
              <w:rPr>
                <w:rtl/>
              </w:rPr>
            </w:pPr>
          </w:p>
          <w:p w14:paraId="44803C1D" w14:textId="77777777" w:rsidR="002C7360" w:rsidRDefault="002C7360">
            <w:pPr>
              <w:ind w:right="900"/>
              <w:rPr>
                <w:rtl/>
              </w:rPr>
            </w:pPr>
          </w:p>
          <w:p w14:paraId="068F0186" w14:textId="77777777" w:rsidR="002C7360" w:rsidRDefault="002C7360">
            <w:pPr>
              <w:ind w:right="900"/>
              <w:rPr>
                <w:rtl/>
              </w:rPr>
            </w:pPr>
          </w:p>
          <w:p w14:paraId="373A351E" w14:textId="77777777" w:rsidR="002C7360" w:rsidRDefault="002C7360">
            <w:pPr>
              <w:ind w:right="900"/>
              <w:rPr>
                <w:rtl/>
              </w:rPr>
            </w:pPr>
          </w:p>
          <w:p w14:paraId="4F1485A8" w14:textId="77777777" w:rsidR="002C7360" w:rsidRDefault="002C7360">
            <w:pPr>
              <w:ind w:right="900"/>
              <w:rPr>
                <w:rtl/>
              </w:rPr>
            </w:pPr>
          </w:p>
          <w:p w14:paraId="61585BFD" w14:textId="77777777" w:rsidR="002C7360" w:rsidRDefault="002C7360">
            <w:pPr>
              <w:ind w:right="900"/>
              <w:rPr>
                <w:rtl/>
              </w:rPr>
            </w:pPr>
          </w:p>
          <w:p w14:paraId="57BF661B" w14:textId="77777777" w:rsidR="002C7360" w:rsidRDefault="002C7360">
            <w:pPr>
              <w:ind w:right="900"/>
              <w:rPr>
                <w:rtl/>
              </w:rPr>
            </w:pPr>
          </w:p>
          <w:p w14:paraId="6BB9E253" w14:textId="77777777" w:rsidR="002C7360" w:rsidRDefault="002C7360">
            <w:pPr>
              <w:ind w:right="900"/>
            </w:pPr>
          </w:p>
        </w:tc>
      </w:tr>
      <w:tr w:rsidR="009A47A0" w14:paraId="2C371206" w14:textId="77777777" w:rsidTr="002C7360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33AA2240" w14:textId="77777777" w:rsidR="002C7360" w:rsidRDefault="002C7360" w:rsidP="002C7360">
            <w:pPr>
              <w:ind w:right="900"/>
              <w:rPr>
                <w:rFonts w:ascii="Arial" w:hAnsi="Arial"/>
                <w:i/>
                <w:sz w:val="22"/>
                <w:rtl/>
              </w:rPr>
            </w:pPr>
          </w:p>
          <w:p w14:paraId="015916BD" w14:textId="2359E974" w:rsidR="002C7360" w:rsidRPr="002C7360" w:rsidRDefault="002C7360" w:rsidP="002C7360">
            <w:pPr>
              <w:spacing w:line="276" w:lineRule="auto"/>
              <w:ind w:right="900"/>
              <w:jc w:val="both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 w:hint="cs"/>
                <w:i/>
                <w:sz w:val="22"/>
                <w:rtl/>
              </w:rPr>
              <w:t xml:space="preserve">       </w:t>
            </w:r>
            <w:r w:rsidRPr="002C7360">
              <w:rPr>
                <w:rFonts w:ascii="Arial" w:hAnsi="Arial"/>
                <w:i/>
                <w:sz w:val="22"/>
              </w:rPr>
              <w:t>Travel Advisor will develop and implement tour</w:t>
            </w:r>
            <w:r>
              <w:rPr>
                <w:rFonts w:ascii="Arial" w:hAnsi="Arial"/>
                <w:i/>
                <w:sz w:val="22"/>
              </w:rPr>
              <w:t>s, destinations for all tourist</w:t>
            </w:r>
            <w:r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Pr="002C7360">
              <w:rPr>
                <w:rFonts w:ascii="Arial" w:hAnsi="Arial"/>
                <w:i/>
                <w:sz w:val="22"/>
              </w:rPr>
              <w:t>destinations with the objective of helping customers to sightseeing beautiful places with different packages available within the reservations. Further, we will analyze the custo</w:t>
            </w:r>
            <w:r>
              <w:rPr>
                <w:rFonts w:ascii="Arial" w:hAnsi="Arial"/>
                <w:i/>
                <w:sz w:val="22"/>
              </w:rPr>
              <w:t>mers previous feedbacks</w:t>
            </w:r>
            <w:r w:rsidRPr="002C7360">
              <w:rPr>
                <w:rFonts w:ascii="Arial" w:hAnsi="Arial"/>
                <w:i/>
                <w:sz w:val="22"/>
              </w:rPr>
              <w:t xml:space="preserve"> who used our website and that increase travelers' ability to successfully navigate through different destinations and tours based on real rating system.</w:t>
            </w:r>
          </w:p>
          <w:p w14:paraId="4C3364E7" w14:textId="4869C85A" w:rsidR="00E472FA" w:rsidRPr="00E472FA" w:rsidRDefault="00E472FA" w:rsidP="00E472FA">
            <w:pPr>
              <w:ind w:right="900"/>
              <w:rPr>
                <w:rFonts w:ascii="Arial" w:hAnsi="Arial"/>
                <w:bCs/>
                <w:i/>
                <w:sz w:val="18"/>
              </w:rPr>
            </w:pPr>
          </w:p>
          <w:p w14:paraId="07459315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18"/>
              </w:rPr>
            </w:pPr>
          </w:p>
          <w:p w14:paraId="6537F28F" w14:textId="77777777" w:rsidR="009A47A0" w:rsidRDefault="009A47A0">
            <w:pPr>
              <w:ind w:right="900"/>
            </w:pPr>
          </w:p>
        </w:tc>
      </w:tr>
      <w:tr w:rsidR="009A47A0" w14:paraId="73C3A110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45E9A1C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37805D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0B28F83" w14:textId="77777777" w:rsidR="0054241E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1:</w:t>
            </w:r>
            <w:r w:rsidR="0054241E"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6AEE724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 xml:space="preserve">PMP </w:t>
            </w:r>
          </w:p>
          <w:p w14:paraId="244C950E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IQ</w:t>
            </w:r>
            <w:r w:rsidRP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4349379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chedule</w:t>
            </w:r>
          </w:p>
          <w:p w14:paraId="7163C1F9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RS</w:t>
            </w:r>
          </w:p>
          <w:p w14:paraId="463F29E8" w14:textId="1B1571DC" w:rsidR="00F144E3" w:rsidRP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>CM tool</w:t>
            </w:r>
          </w:p>
          <w:p w14:paraId="7B7C8DF3" w14:textId="77777777" w:rsidR="00053119" w:rsidRDefault="00053119">
            <w:pPr>
              <w:ind w:right="900"/>
              <w:rPr>
                <w:rFonts w:ascii="Arial" w:hAnsi="Arial" w:hint="cs"/>
                <w:i/>
                <w:sz w:val="22"/>
                <w:rtl/>
                <w:lang w:bidi="ar-EG"/>
              </w:rPr>
            </w:pPr>
          </w:p>
          <w:p w14:paraId="3B7B4B8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3A0FF5F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5630AD66" w14:textId="6C4B27AB" w:rsidR="00F144E3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2 : TBD</w:t>
            </w:r>
          </w:p>
          <w:p w14:paraId="6182907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BA226A1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7AD93B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1F101E5E" w:rsidR="009A47A0" w:rsidRDefault="009A47A0" w:rsidP="00CE72F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5.     ASSUMPTIONS, CONSTRAINT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5B20687F" w14:textId="198CE414" w:rsidR="0BDC07F9" w:rsidRDefault="0BDC07F9" w:rsidP="0BDC07F9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Assumptions:</w:t>
            </w:r>
          </w:p>
          <w:p w14:paraId="3E6EAB14" w14:textId="23B8AA74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 are developing using c#.</w:t>
            </w:r>
          </w:p>
          <w:p w14:paraId="7E6FDF68" w14:textId="77777777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row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ers: Chrome, Firefox and Edge</w:t>
            </w:r>
          </w:p>
          <w:p w14:paraId="23EC4541" w14:textId="268084F6" w:rsidR="0BDC07F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Operating Sys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em: Win 7,</w:t>
            </w:r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XP, Vista, 8, 10</w:t>
            </w:r>
            <w:proofErr w:type="gramStart"/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,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1</w:t>
            </w:r>
            <w:proofErr w:type="gramEnd"/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.</w:t>
            </w:r>
          </w:p>
          <w:p w14:paraId="683E15EC" w14:textId="5F76288D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ecommended Conf.: 256mb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RAM or higher, 10mb Disk space.</w:t>
            </w:r>
          </w:p>
          <w:p w14:paraId="0EB16164" w14:textId="21FA6C0E" w:rsidR="0BDC07F9" w:rsidRPr="00CE72F0" w:rsidRDefault="00C611D9" w:rsidP="00CE72F0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creen Resolution: 1024x768.</w:t>
            </w:r>
          </w:p>
          <w:p w14:paraId="52B20CA3" w14:textId="0406F03E" w:rsidR="00CE72F0" w:rsidRDefault="00CE72F0" w:rsidP="00CE72F0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Constraint</w:t>
            </w: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s:</w:t>
            </w:r>
          </w:p>
          <w:p w14:paraId="193B3858" w14:textId="77777777" w:rsidR="00CE72F0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b-Based System / PC Based</w:t>
            </w:r>
          </w:p>
          <w:p w14:paraId="7C1D5A10" w14:textId="77777777" w:rsidR="00A80164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Unique User IDs</w:t>
            </w:r>
          </w:p>
          <w:p w14:paraId="3A9AB2C9" w14:textId="35E8F320" w:rsidR="00A80164" w:rsidRPr="00A80164" w:rsidRDefault="00A80164" w:rsidP="00A80164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Admin features needed: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1-add new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destination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, setting the budget</w:t>
            </w:r>
          </w:p>
          <w:p w14:paraId="5BC9A4F5" w14:textId="286E155F" w:rsidR="00A80164" w:rsidRPr="00A80164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2- create user </w:t>
            </w:r>
          </w:p>
          <w:p w14:paraId="7B0568A8" w14:textId="255629B3" w:rsidR="00A80164" w:rsidRPr="00CE72F0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3- Add admin</w:t>
            </w:r>
            <w:bookmarkStart w:id="0" w:name="_GoBack"/>
            <w:bookmarkEnd w:id="0"/>
          </w:p>
          <w:p w14:paraId="7194DBDC" w14:textId="77777777" w:rsidR="009A47A0" w:rsidRDefault="009A47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A80164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48A21919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9C00BE4" w14:textId="77777777" w:rsidR="009A47A0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ORGANIZATIONAL STRUCTURE</w:t>
            </w:r>
          </w:p>
          <w:p w14:paraId="6BD18F9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38601FE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</w:tcPr>
          <w:p w14:paraId="0F3CABC7" w14:textId="77777777" w:rsidR="009A47A0" w:rsidRDefault="009A47A0">
            <w:pPr>
              <w:ind w:right="900"/>
            </w:pPr>
          </w:p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366" w:type="dxa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0AD9C6F4" w14:textId="2242B538" w:rsidR="009A47A0" w:rsidRDefault="00CE72F0">
            <w:pPr>
              <w:ind w:right="900"/>
            </w:pPr>
            <w:r>
              <w:t>Managing tasks and workflow</w:t>
            </w:r>
          </w:p>
        </w:tc>
        <w:tc>
          <w:tcPr>
            <w:tcW w:w="3366" w:type="dxa"/>
            <w:tcBorders>
              <w:top w:val="nil"/>
            </w:tcBorders>
          </w:tcPr>
          <w:p w14:paraId="4B1F511A" w14:textId="742EE781" w:rsidR="009A47A0" w:rsidRDefault="00CE72F0">
            <w:pPr>
              <w:ind w:right="900"/>
            </w:pPr>
            <w:proofErr w:type="spellStart"/>
            <w:r>
              <w:t>Saad</w:t>
            </w:r>
            <w:proofErr w:type="spellEnd"/>
            <w:r>
              <w:t xml:space="preserve"> </w:t>
            </w:r>
            <w:proofErr w:type="spellStart"/>
            <w:r>
              <w:t>Hamdy</w:t>
            </w:r>
            <w:proofErr w:type="spellEnd"/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5F9C3DC" w14:textId="4674289D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5023141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1F3B1409" w14:textId="7146E679" w:rsidR="009A47A0" w:rsidRDefault="00CE72F0">
            <w:pPr>
              <w:ind w:right="900"/>
            </w:pPr>
            <w:r>
              <w:t xml:space="preserve">Managing the configuration on </w:t>
            </w:r>
            <w:proofErr w:type="spellStart"/>
            <w:r>
              <w:t>github</w:t>
            </w:r>
            <w:proofErr w:type="spellEnd"/>
          </w:p>
        </w:tc>
        <w:tc>
          <w:tcPr>
            <w:tcW w:w="3366" w:type="dxa"/>
            <w:tcBorders>
              <w:top w:val="nil"/>
            </w:tcBorders>
          </w:tcPr>
          <w:p w14:paraId="562C75D1" w14:textId="4804AF2F" w:rsidR="009A47A0" w:rsidRDefault="00CE72F0">
            <w:pPr>
              <w:ind w:right="900"/>
            </w:pPr>
            <w:proofErr w:type="spellStart"/>
            <w:r>
              <w:t>Saad</w:t>
            </w:r>
            <w:proofErr w:type="spellEnd"/>
            <w:r>
              <w:t xml:space="preserve"> </w:t>
            </w:r>
            <w:proofErr w:type="spellStart"/>
            <w:r>
              <w:t>Hamdy</w:t>
            </w:r>
            <w:proofErr w:type="spellEnd"/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64355AD" w14:textId="76C18865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1A965116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7DF4E37C" w14:textId="799A813A" w:rsidR="009A47A0" w:rsidRDefault="00CE72F0">
            <w:pPr>
              <w:ind w:right="900"/>
            </w:pPr>
            <w:proofErr w:type="spellStart"/>
            <w:r>
              <w:t>Requirments</w:t>
            </w:r>
            <w:proofErr w:type="spellEnd"/>
            <w:r>
              <w:t xml:space="preserve"> Development </w:t>
            </w:r>
          </w:p>
        </w:tc>
        <w:tc>
          <w:tcPr>
            <w:tcW w:w="3366" w:type="dxa"/>
            <w:tcBorders>
              <w:top w:val="nil"/>
            </w:tcBorders>
          </w:tcPr>
          <w:p w14:paraId="44FB30F8" w14:textId="375C75B2" w:rsidR="009A47A0" w:rsidRDefault="00CE72F0">
            <w:pPr>
              <w:ind w:right="900"/>
            </w:pPr>
            <w:r>
              <w:t xml:space="preserve">Muhammad </w:t>
            </w:r>
            <w:proofErr w:type="spellStart"/>
            <w:r>
              <w:t>Ashry</w:t>
            </w:r>
            <w:proofErr w:type="spellEnd"/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1DA6542E" w14:textId="0E44DB1D" w:rsidR="00F26503" w:rsidRDefault="00CE72F0" w:rsidP="00F26503">
            <w:pPr>
              <w:ind w:right="900"/>
            </w:pPr>
            <w:r>
              <w:t>Developer</w:t>
            </w:r>
          </w:p>
        </w:tc>
      </w:tr>
      <w:tr w:rsidR="00F26503" w14:paraId="5CD9CC55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2876B4E8" w14:textId="294ECC3F" w:rsidR="00F26503" w:rsidRDefault="00F26503">
            <w:pPr>
              <w:ind w:right="900"/>
            </w:pPr>
            <w:r>
              <w:t xml:space="preserve">Development and Testing </w:t>
            </w:r>
          </w:p>
        </w:tc>
        <w:tc>
          <w:tcPr>
            <w:tcW w:w="3366" w:type="dxa"/>
            <w:tcBorders>
              <w:top w:val="nil"/>
            </w:tcBorders>
          </w:tcPr>
          <w:p w14:paraId="0B2AC054" w14:textId="77777777" w:rsidR="00F26503" w:rsidRDefault="00F26503" w:rsidP="00F26503">
            <w:pPr>
              <w:ind w:right="900"/>
            </w:pPr>
            <w:r>
              <w:t xml:space="preserve">Ahmed </w:t>
            </w:r>
            <w:proofErr w:type="spellStart"/>
            <w:r>
              <w:t>Medhat</w:t>
            </w:r>
            <w:proofErr w:type="spellEnd"/>
          </w:p>
          <w:p w14:paraId="48CA762A" w14:textId="77777777" w:rsidR="00F26503" w:rsidRDefault="00F26503" w:rsidP="00F26503">
            <w:pPr>
              <w:ind w:right="900"/>
            </w:pPr>
            <w:proofErr w:type="spellStart"/>
            <w:r>
              <w:t>Aya</w:t>
            </w:r>
            <w:proofErr w:type="spellEnd"/>
            <w:r>
              <w:t xml:space="preserve"> Ahmed </w:t>
            </w:r>
          </w:p>
          <w:p w14:paraId="742A15A5" w14:textId="77777777" w:rsidR="00F26503" w:rsidRDefault="00F26503" w:rsidP="00F26503">
            <w:pPr>
              <w:ind w:right="900"/>
            </w:pPr>
            <w:r>
              <w:t xml:space="preserve">Nada </w:t>
            </w:r>
            <w:proofErr w:type="spellStart"/>
            <w:r>
              <w:t>Abdelrehem</w:t>
            </w:r>
            <w:proofErr w:type="spellEnd"/>
          </w:p>
          <w:p w14:paraId="02A3AF8E" w14:textId="77777777" w:rsidR="00F26503" w:rsidRDefault="00F26503" w:rsidP="00F26503">
            <w:pPr>
              <w:ind w:right="900"/>
            </w:pPr>
            <w:proofErr w:type="spellStart"/>
            <w:r>
              <w:t>Muhammed</w:t>
            </w:r>
            <w:proofErr w:type="spellEnd"/>
            <w:r>
              <w:t xml:space="preserve"> </w:t>
            </w:r>
            <w:proofErr w:type="spellStart"/>
            <w:r>
              <w:t>Ashry</w:t>
            </w:r>
            <w:proofErr w:type="spellEnd"/>
          </w:p>
          <w:p w14:paraId="6D06FF58" w14:textId="7D2A2FF1" w:rsidR="00F26503" w:rsidRDefault="00F26503" w:rsidP="00F26503">
            <w:pPr>
              <w:ind w:right="900"/>
            </w:pPr>
            <w:proofErr w:type="spellStart"/>
            <w:r>
              <w:t>Saad</w:t>
            </w:r>
            <w:proofErr w:type="spellEnd"/>
            <w:r>
              <w:t xml:space="preserve"> </w:t>
            </w:r>
            <w:proofErr w:type="spellStart"/>
            <w:r>
              <w:t>Hamdy</w:t>
            </w:r>
            <w:proofErr w:type="spellEnd"/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407ED5B8" w14:textId="567E2284" w:rsidR="00F26503" w:rsidRDefault="00F26503" w:rsidP="00F26503">
            <w:pPr>
              <w:ind w:right="900"/>
            </w:pPr>
            <w:r>
              <w:t>Developers &amp; Testers</w:t>
            </w:r>
          </w:p>
        </w:tc>
      </w:tr>
      <w:tr w:rsidR="009A47A0" w14:paraId="17196C32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041E394" w14:textId="5C928CA3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9C077AF" w14:textId="77777777" w:rsidR="009A47A0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AUTHORIZATION</w:t>
            </w:r>
          </w:p>
          <w:p w14:paraId="722B00A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5BF7B87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  <w:bottom w:val="nil"/>
            </w:tcBorders>
          </w:tcPr>
          <w:p w14:paraId="19D35CC3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</w:tc>
        <w:tc>
          <w:tcPr>
            <w:tcW w:w="5670" w:type="dxa"/>
            <w:gridSpan w:val="3"/>
            <w:tcBorders>
              <w:top w:val="nil"/>
              <w:bottom w:val="nil"/>
            </w:tcBorders>
          </w:tcPr>
          <w:p w14:paraId="70B60C4C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Business Manager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91072F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54E11D2A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31126E5D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14:paraId="2DE403A5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</w:tr>
      <w:tr w:rsidR="009A47A0" w14:paraId="7C9E2ABD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332F334F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2431CDC" w14:textId="16423D7A" w:rsidR="009A47A0" w:rsidRDefault="00CE72F0">
            <w:pPr>
              <w:ind w:right="900"/>
              <w:rPr>
                <w:rFonts w:ascii="Arial" w:hAnsi="Arial"/>
                <w:i/>
              </w:rPr>
            </w:pPr>
            <w:proofErr w:type="spellStart"/>
            <w:r>
              <w:rPr>
                <w:rFonts w:ascii="Arial" w:hAnsi="Arial"/>
                <w:i/>
              </w:rPr>
              <w:t>Saad</w:t>
            </w:r>
            <w:proofErr w:type="spellEnd"/>
            <w:r>
              <w:rPr>
                <w:rFonts w:ascii="Arial" w:hAnsi="Arial"/>
                <w:i/>
              </w:rPr>
              <w:t xml:space="preserve"> </w:t>
            </w:r>
            <w:proofErr w:type="spellStart"/>
            <w:r>
              <w:rPr>
                <w:rFonts w:ascii="Arial" w:hAnsi="Arial"/>
                <w:i/>
              </w:rPr>
              <w:t>Hamdy</w:t>
            </w:r>
            <w:proofErr w:type="spellEnd"/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5CE64C25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Project Manager</w:t>
            </w:r>
          </w:p>
        </w:tc>
        <w:tc>
          <w:tcPr>
            <w:tcW w:w="1980" w:type="dxa"/>
            <w:tcBorders>
              <w:top w:val="nil"/>
            </w:tcBorders>
          </w:tcPr>
          <w:p w14:paraId="5F3F821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9E398E2" w14:textId="77777777" w:rsidR="009A47A0" w:rsidRDefault="009A47A0">
            <w:pPr>
              <w:ind w:right="900"/>
              <w:rPr>
                <w:rFonts w:ascii="Arial" w:hAnsi="Arial"/>
              </w:rPr>
            </w:pPr>
          </w:p>
          <w:p w14:paraId="16287F21" w14:textId="7BF9D938" w:rsidR="009A47A0" w:rsidRDefault="00CE72F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1 Apr 2022 </w:t>
            </w:r>
          </w:p>
        </w:tc>
      </w:tr>
    </w:tbl>
    <w:p w14:paraId="5BE93A62" w14:textId="77777777" w:rsidR="009A47A0" w:rsidRDefault="009A47A0" w:rsidP="00A7564C">
      <w:pPr>
        <w:ind w:right="900"/>
        <w:rPr>
          <w:rFonts w:hint="cs"/>
          <w:rtl/>
          <w:lang w:bidi="ar-EG"/>
        </w:rPr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1D316E7" w14:textId="77777777" w:rsidR="002F5B4B" w:rsidRDefault="002F5B4B">
      <w:r>
        <w:separator/>
      </w:r>
    </w:p>
  </w:endnote>
  <w:endnote w:type="continuationSeparator" w:id="0">
    <w:p w14:paraId="56826B5B" w14:textId="77777777" w:rsidR="002F5B4B" w:rsidRDefault="002F5B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A80164">
      <w:rPr>
        <w:rStyle w:val="PageNumber"/>
        <w:rFonts w:ascii="Arial" w:hAnsi="Arial"/>
        <w:noProof/>
        <w:sz w:val="16"/>
      </w:rPr>
      <w:t>1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3FE292E" w14:textId="77777777" w:rsidR="002F5B4B" w:rsidRDefault="002F5B4B">
      <w:r>
        <w:separator/>
      </w:r>
    </w:p>
  </w:footnote>
  <w:footnote w:type="continuationSeparator" w:id="0">
    <w:p w14:paraId="39DFD1BA" w14:textId="77777777" w:rsidR="002F5B4B" w:rsidRDefault="002F5B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>
    <w:nsid w:val="0FED1A36"/>
    <w:multiLevelType w:val="hybridMultilevel"/>
    <w:tmpl w:val="82CEB7B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>
    <w:nsid w:val="209F2128"/>
    <w:multiLevelType w:val="multilevel"/>
    <w:tmpl w:val="A942CF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5FC792F"/>
    <w:multiLevelType w:val="hybridMultilevel"/>
    <w:tmpl w:val="95AA35AC"/>
    <w:lvl w:ilvl="0" w:tplc="04090001">
      <w:start w:val="1"/>
      <w:numFmt w:val="bullet"/>
      <w:lvlText w:val=""/>
      <w:lvlJc w:val="left"/>
      <w:pPr>
        <w:ind w:left="16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4" w:hanging="360"/>
      </w:pPr>
      <w:rPr>
        <w:rFonts w:ascii="Wingdings" w:hAnsi="Wingdings" w:hint="default"/>
      </w:rPr>
    </w:lvl>
  </w:abstractNum>
  <w:abstractNum w:abstractNumId="8">
    <w:nsid w:val="2D5D12DA"/>
    <w:multiLevelType w:val="hybridMultilevel"/>
    <w:tmpl w:val="6436CC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2">
    <w:nsid w:val="3C8B6106"/>
    <w:multiLevelType w:val="hybridMultilevel"/>
    <w:tmpl w:val="DBCE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1C27189"/>
    <w:multiLevelType w:val="hybridMultilevel"/>
    <w:tmpl w:val="59E2C8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FF4CBC"/>
    <w:multiLevelType w:val="hybridMultilevel"/>
    <w:tmpl w:val="2340B7D2"/>
    <w:lvl w:ilvl="0" w:tplc="90127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0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2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43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85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0C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B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05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E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>
    <w:nsid w:val="5C61493D"/>
    <w:multiLevelType w:val="hybridMultilevel"/>
    <w:tmpl w:val="ECB0ADD4"/>
    <w:lvl w:ilvl="0" w:tplc="3D88D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82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4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2A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6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CD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7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2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2A4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9">
    <w:nsid w:val="605730FC"/>
    <w:multiLevelType w:val="hybridMultilevel"/>
    <w:tmpl w:val="D8CE0A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66E367D"/>
    <w:multiLevelType w:val="hybridMultilevel"/>
    <w:tmpl w:val="4A36892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7"/>
  </w:num>
  <w:num w:numId="3">
    <w:abstractNumId w:val="2"/>
  </w:num>
  <w:num w:numId="4">
    <w:abstractNumId w:val="11"/>
  </w:num>
  <w:num w:numId="5">
    <w:abstractNumId w:val="16"/>
  </w:num>
  <w:num w:numId="6">
    <w:abstractNumId w:val="1"/>
  </w:num>
  <w:num w:numId="7">
    <w:abstractNumId w:val="10"/>
  </w:num>
  <w:num w:numId="8">
    <w:abstractNumId w:val="18"/>
  </w:num>
  <w:num w:numId="9">
    <w:abstractNumId w:val="4"/>
  </w:num>
  <w:num w:numId="10">
    <w:abstractNumId w:val="9"/>
  </w:num>
  <w:num w:numId="11">
    <w:abstractNumId w:val="5"/>
  </w:num>
  <w:num w:numId="12">
    <w:abstractNumId w:val="6"/>
  </w:num>
  <w:num w:numId="13">
    <w:abstractNumId w:val="15"/>
  </w:num>
  <w:num w:numId="14">
    <w:abstractNumId w:val="0"/>
  </w:num>
  <w:num w:numId="15">
    <w:abstractNumId w:val="7"/>
  </w:num>
  <w:num w:numId="16">
    <w:abstractNumId w:val="20"/>
  </w:num>
  <w:num w:numId="17">
    <w:abstractNumId w:val="3"/>
  </w:num>
  <w:num w:numId="18">
    <w:abstractNumId w:val="19"/>
  </w:num>
  <w:num w:numId="19">
    <w:abstractNumId w:val="8"/>
  </w:num>
  <w:num w:numId="20">
    <w:abstractNumId w:val="13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6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53119"/>
    <w:rsid w:val="0020406B"/>
    <w:rsid w:val="002630BB"/>
    <w:rsid w:val="00284073"/>
    <w:rsid w:val="002A48EC"/>
    <w:rsid w:val="002C7360"/>
    <w:rsid w:val="002F5B4B"/>
    <w:rsid w:val="00374831"/>
    <w:rsid w:val="0048754C"/>
    <w:rsid w:val="004B14F6"/>
    <w:rsid w:val="004B7E17"/>
    <w:rsid w:val="00510EB0"/>
    <w:rsid w:val="00513EFE"/>
    <w:rsid w:val="0054241E"/>
    <w:rsid w:val="005F080B"/>
    <w:rsid w:val="00630F8C"/>
    <w:rsid w:val="0072653F"/>
    <w:rsid w:val="00753F26"/>
    <w:rsid w:val="00786FCE"/>
    <w:rsid w:val="007B7FEA"/>
    <w:rsid w:val="008D5296"/>
    <w:rsid w:val="008F31B2"/>
    <w:rsid w:val="009A47A0"/>
    <w:rsid w:val="00A51527"/>
    <w:rsid w:val="00A7564C"/>
    <w:rsid w:val="00A80164"/>
    <w:rsid w:val="00B43D28"/>
    <w:rsid w:val="00C611D9"/>
    <w:rsid w:val="00C97267"/>
    <w:rsid w:val="00CC500B"/>
    <w:rsid w:val="00CE72F0"/>
    <w:rsid w:val="00DE0885"/>
    <w:rsid w:val="00E172F5"/>
    <w:rsid w:val="00E472FA"/>
    <w:rsid w:val="00EB395F"/>
    <w:rsid w:val="00F144E3"/>
    <w:rsid w:val="00F17944"/>
    <w:rsid w:val="00F26503"/>
    <w:rsid w:val="00F40D97"/>
    <w:rsid w:val="00F7178C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3</Pages>
  <Words>367</Words>
  <Characters>209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4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icrosoft account</dc:creator>
  <cp:keywords/>
  <cp:lastModifiedBy>Microsoft account</cp:lastModifiedBy>
  <cp:revision>7</cp:revision>
  <cp:lastPrinted>2000-12-20T21:54:00Z</cp:lastPrinted>
  <dcterms:created xsi:type="dcterms:W3CDTF">2022-04-11T13:32:00Z</dcterms:created>
  <dcterms:modified xsi:type="dcterms:W3CDTF">2022-04-12T08:55:00Z</dcterms:modified>
</cp:coreProperties>
</file>